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ornington-profile"/>
    <w:p>
      <w:pPr>
        <w:pStyle w:val="Heading1"/>
      </w:pPr>
      <w:r>
        <w:t xml:space="preserve">Mornington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248 sqkm          </w:t>
      </w:r>
      <w:r>
        <w:rPr>
          <w:bCs/>
          <w:b/>
        </w:rPr>
        <w:t xml:space="preserve">Population:</w:t>
      </w:r>
      <w:r>
        <w:t xml:space="preserve"> </w:t>
      </w:r>
      <w:r>
        <w:t xml:space="preserve">1,079          </w:t>
      </w:r>
      <w:r>
        <w:rPr>
          <w:bCs/>
          <w:b/>
        </w:rPr>
        <w:t xml:space="preserve">Major Town:</w:t>
      </w:r>
      <w:r>
        <w:t xml:space="preserve"> </w:t>
      </w:r>
      <w:r>
        <w:t xml:space="preserve">Gunun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rningt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1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3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36,300          </w:t>
      </w:r>
      <w:r>
        <w:rPr>
          <w:bCs/>
          <w:b/>
        </w:rPr>
        <w:t xml:space="preserve">Gross Regional Product:</w:t>
      </w:r>
      <w:r>
        <w:t xml:space="preserve"> </w:t>
      </w:r>
      <w:r>
        <w:t xml:space="preserve">$247 Million          </w:t>
      </w:r>
      <w:r>
        <w:rPr>
          <w:bCs/>
          <w:b/>
        </w:rPr>
        <w:t xml:space="preserve">Employed Residents:</w:t>
      </w:r>
      <w:r>
        <w:t xml:space="preserve"> </w:t>
      </w:r>
      <w:r>
        <w:t xml:space="preserve">2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687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3825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ministrative and Support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675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201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3977</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74 - North and Far North Tropical Low: (29 January 2025 - 28 Febr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2 - Tropical Cyclone Kirrily, associated rainfall and flooding (25 January - 26 February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 initiative will develop a guidebook for investors to assess the resilience of infrastructure assets and identify opportunities to reduce direct and external disaster risk and prevent impacts to communities and infrastructure services. Two resilient investment cases will be developed as guidance examples examples focused on a major port, and a renewable energy asset. The guidance will support accelerating public and private investment for preve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eensland Tourism Resilience Platform Phas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 2 of the  Queensland Tourism Resilience Platform, available to all 77 Local Government Authorities (LGA) across Queensland,  Queensland and some Federal Government agencies has a clear project scope separate to the establishment Phase 1 activity to focus on acquiring new data sets and economic and climate analysis to bolster resilience planning and to enable a more informed response to disaster recovery needs at a local, state and feder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8,6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ly Brave by Growing With Gratitude, Bushfire Kids Connect and Makers Emp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focuses on fostering resilience in young people, preparing them for disasters and stressors. The initiative is ground-breaking, combining 3D-technology, STEM and wellbeing education to empower students to identify and address local disaster risks. Outcomes include resilient, self-aware, and community-minded individuals, equipped to lead disaster preparedness efforts. This proactive approach aims to mitigate risks and build resilience before disasters strike, utilising innovative technology for effective education 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4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e Place, Bidwill - Drainage Amplification for Flood Mit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enable drainage amplification to mitigate flooding at Ree Place, Bidwill. Works will include providing new pits at Wicklow Street and Cook Place, and pipework from Wicklow Street to improve the capacity of th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7,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3,5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cKillop Seasons' Community Resilienc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MacKillop Seasons’ project will benefit identified communities by building capacity in local Education and Community Services sector professionals, to address the needs resulting from natural disaster with location-based support and direct delivery for children, young people and adults. This will be achieved through training, mentoring and co-delivery of evidence informed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25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w are we reducing heat-health risk in Queensland and how will we kn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s are a silent killer. In this project, we will understand which heat risk resilience actions (HRRAs) have been implemented in Queensland Local Government Areas (LGAs), and identify a HRRA model which Queensland LGAs can follow when developing their own HRRA. We will also develop a methodology framework for annual quantification and reporting of heat-health impacts, facilitating Queensland and its LGAs to deliver real-time heat-health risk communic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315</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28:11Z</dcterms:created>
  <dcterms:modified xsi:type="dcterms:W3CDTF">2025-09-02T23: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